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204A9" w14:textId="16BFF505" w:rsidR="00F205F9" w:rsidRPr="00B44CC1" w:rsidRDefault="00F205F9" w:rsidP="00E40D6A">
      <w:pPr>
        <w:rPr>
          <w:lang w:val="en-CA"/>
        </w:rPr>
      </w:pPr>
      <w:r w:rsidRPr="00B44CC1">
        <w:rPr>
          <w:noProof/>
          <w:lang w:val="en-US"/>
        </w:rPr>
        <w:drawing>
          <wp:anchor distT="0" distB="0" distL="114300" distR="114300" simplePos="0" relativeHeight="251659264" behindDoc="1" locked="0" layoutInCell="1" allowOverlap="1" wp14:anchorId="7A5C159E" wp14:editId="39B63D38">
            <wp:simplePos x="0" y="0"/>
            <wp:positionH relativeFrom="column">
              <wp:posOffset>0</wp:posOffset>
            </wp:positionH>
            <wp:positionV relativeFrom="paragraph">
              <wp:posOffset>0</wp:posOffset>
            </wp:positionV>
            <wp:extent cx="5943600" cy="2936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36875"/>
                    </a:xfrm>
                    <a:prstGeom prst="rect">
                      <a:avLst/>
                    </a:prstGeom>
                  </pic:spPr>
                </pic:pic>
              </a:graphicData>
            </a:graphic>
            <wp14:sizeRelH relativeFrom="page">
              <wp14:pctWidth>0</wp14:pctWidth>
            </wp14:sizeRelH>
            <wp14:sizeRelV relativeFrom="page">
              <wp14:pctHeight>0</wp14:pctHeight>
            </wp14:sizeRelV>
          </wp:anchor>
        </w:drawing>
      </w:r>
    </w:p>
    <w:p w14:paraId="6B49A07B" w14:textId="77777777" w:rsidR="00F205F9" w:rsidRPr="00B44CC1" w:rsidRDefault="00F205F9" w:rsidP="00E40D6A">
      <w:pPr>
        <w:tabs>
          <w:tab w:val="left" w:pos="8280"/>
        </w:tabs>
        <w:rPr>
          <w:lang w:val="en-CA"/>
        </w:rPr>
      </w:pPr>
    </w:p>
    <w:p w14:paraId="029E8DC4" w14:textId="77777777" w:rsidR="00F205F9" w:rsidRPr="00B44CC1" w:rsidRDefault="00F205F9" w:rsidP="00E40D6A">
      <w:pPr>
        <w:tabs>
          <w:tab w:val="left" w:pos="1410"/>
        </w:tabs>
        <w:rPr>
          <w:lang w:val="en-CA"/>
        </w:rPr>
      </w:pPr>
      <w:r w:rsidRPr="00B44CC1">
        <w:rPr>
          <w:lang w:val="en-CA"/>
        </w:rPr>
        <w:tab/>
      </w:r>
    </w:p>
    <w:p w14:paraId="17B14E14" w14:textId="77777777" w:rsidR="00F205F9" w:rsidRPr="00B44CC1" w:rsidRDefault="00F205F9" w:rsidP="00E40D6A">
      <w:pPr>
        <w:tabs>
          <w:tab w:val="left" w:pos="8280"/>
        </w:tabs>
        <w:rPr>
          <w:lang w:val="en-CA"/>
        </w:rPr>
      </w:pPr>
    </w:p>
    <w:p w14:paraId="080D1FC0" w14:textId="77777777" w:rsidR="00F205F9" w:rsidRPr="00B44CC1" w:rsidRDefault="00F205F9" w:rsidP="00E40D6A">
      <w:pPr>
        <w:tabs>
          <w:tab w:val="left" w:pos="3210"/>
        </w:tabs>
        <w:rPr>
          <w:lang w:val="en-CA"/>
        </w:rPr>
      </w:pPr>
      <w:r w:rsidRPr="00B44CC1">
        <w:rPr>
          <w:lang w:val="en-CA"/>
        </w:rPr>
        <w:tab/>
      </w:r>
    </w:p>
    <w:p w14:paraId="7A87C1FE" w14:textId="77777777" w:rsidR="00F205F9" w:rsidRPr="00B44CC1" w:rsidRDefault="00F205F9" w:rsidP="00E40D6A">
      <w:pPr>
        <w:ind w:left="5040"/>
        <w:rPr>
          <w:lang w:val="en-CA"/>
        </w:rPr>
      </w:pPr>
      <w:r w:rsidRPr="00B44CC1">
        <w:rPr>
          <w:lang w:val="en-CA"/>
        </w:rPr>
        <w:t xml:space="preserve">  </w:t>
      </w:r>
    </w:p>
    <w:p w14:paraId="452A24C9" w14:textId="77777777" w:rsidR="00F205F9" w:rsidRPr="00B44CC1" w:rsidRDefault="00F205F9" w:rsidP="00E40D6A">
      <w:pPr>
        <w:rPr>
          <w:lang w:val="en-CA"/>
        </w:rPr>
      </w:pPr>
    </w:p>
    <w:p w14:paraId="7CD20211" w14:textId="23B6BE04" w:rsidR="00F205F9" w:rsidRPr="00B44CC1" w:rsidRDefault="00F205F9" w:rsidP="00E40D6A">
      <w:pPr>
        <w:ind w:left="5040"/>
        <w:rPr>
          <w:lang w:val="en-CA"/>
        </w:rPr>
      </w:pPr>
      <w:r w:rsidRPr="00B44CC1">
        <w:rPr>
          <w:lang w:val="en-CA"/>
        </w:rPr>
        <w:t xml:space="preserve">   </w:t>
      </w:r>
      <w:r w:rsidR="00953C60" w:rsidRPr="00B44CC1">
        <w:rPr>
          <w:lang w:val="en-CA"/>
        </w:rPr>
        <w:fldChar w:fldCharType="begin"/>
      </w:r>
      <w:r w:rsidR="00953C60" w:rsidRPr="00B44CC1">
        <w:rPr>
          <w:lang w:val="en-CA"/>
        </w:rPr>
        <w:instrText xml:space="preserve"> DOCPROPERTY "Document number"  \* MERGEFORMAT </w:instrText>
      </w:r>
      <w:r w:rsidR="00953C60" w:rsidRPr="00B44CC1">
        <w:rPr>
          <w:lang w:val="en-CA"/>
        </w:rPr>
        <w:fldChar w:fldCharType="separate"/>
      </w:r>
      <w:r w:rsidR="00705E9C">
        <w:rPr>
          <w:lang w:val="en-CA"/>
        </w:rPr>
        <w:t>UNEP/OzL.Pro/ExCom/85/20/Corr.1</w:t>
      </w:r>
      <w:r w:rsidR="00953C60" w:rsidRPr="00B44CC1">
        <w:rPr>
          <w:lang w:val="en-CA"/>
        </w:rPr>
        <w:fldChar w:fldCharType="end"/>
      </w:r>
      <w:r w:rsidRPr="00B44CC1">
        <w:rPr>
          <w:lang w:val="en-CA"/>
        </w:rPr>
        <w:br/>
        <w:t xml:space="preserve">   </w:t>
      </w:r>
      <w:r w:rsidRPr="00B44CC1">
        <w:rPr>
          <w:lang w:val="en-CA"/>
        </w:rPr>
        <w:fldChar w:fldCharType="begin"/>
      </w:r>
      <w:r w:rsidRPr="00B44CC1">
        <w:rPr>
          <w:lang w:val="en-CA"/>
        </w:rPr>
        <w:instrText xml:space="preserve"> DOCPROPERTY "Revision date" \@ "d MMMM YYYY"  \* MERGEFORMAT </w:instrText>
      </w:r>
      <w:r w:rsidRPr="00B44CC1">
        <w:rPr>
          <w:lang w:val="en-CA"/>
        </w:rPr>
        <w:fldChar w:fldCharType="separate"/>
      </w:r>
      <w:r w:rsidR="00715951">
        <w:rPr>
          <w:lang w:val="en-CA"/>
        </w:rPr>
        <w:t>12 May 2020</w:t>
      </w:r>
      <w:r w:rsidRPr="00B44CC1">
        <w:rPr>
          <w:lang w:val="en-CA"/>
        </w:rPr>
        <w:fldChar w:fldCharType="end"/>
      </w:r>
    </w:p>
    <w:p w14:paraId="1FA63838" w14:textId="77777777" w:rsidR="00F205F9" w:rsidRPr="00B44CC1" w:rsidRDefault="00F205F9" w:rsidP="00E40D6A">
      <w:pPr>
        <w:rPr>
          <w:lang w:val="en-CA"/>
        </w:rPr>
      </w:pPr>
    </w:p>
    <w:p w14:paraId="46C78181" w14:textId="77777777" w:rsidR="00F205F9" w:rsidRPr="00B44CC1" w:rsidRDefault="00F205F9" w:rsidP="00E40D6A">
      <w:pPr>
        <w:tabs>
          <w:tab w:val="left" w:pos="8280"/>
        </w:tabs>
        <w:rPr>
          <w:lang w:val="en-CA"/>
        </w:rPr>
      </w:pPr>
    </w:p>
    <w:p w14:paraId="6EBFFE70" w14:textId="77777777" w:rsidR="00F205F9" w:rsidRPr="00B44CC1" w:rsidRDefault="00F205F9" w:rsidP="00E40D6A">
      <w:pPr>
        <w:tabs>
          <w:tab w:val="left" w:pos="8280"/>
        </w:tabs>
        <w:rPr>
          <w:lang w:val="en-CA"/>
        </w:rPr>
      </w:pPr>
      <w:r w:rsidRPr="00B44CC1">
        <w:rPr>
          <w:lang w:val="en-CA"/>
        </w:rPr>
        <w:br/>
      </w:r>
      <w:r w:rsidRPr="00B44CC1">
        <w:rPr>
          <w:lang w:val="en-CA"/>
        </w:rPr>
        <w:br/>
      </w:r>
    </w:p>
    <w:p w14:paraId="569100F4" w14:textId="77777777" w:rsidR="00F205F9" w:rsidRPr="00B44CC1" w:rsidRDefault="00F205F9" w:rsidP="00E40D6A">
      <w:pPr>
        <w:tabs>
          <w:tab w:val="left" w:pos="3940"/>
        </w:tabs>
        <w:rPr>
          <w:lang w:val="en-CA"/>
        </w:rPr>
      </w:pPr>
      <w:r w:rsidRPr="00B44CC1">
        <w:rPr>
          <w:lang w:val="en-CA"/>
        </w:rPr>
        <w:tab/>
      </w:r>
    </w:p>
    <w:p w14:paraId="13DE6AA2" w14:textId="77777777" w:rsidR="00F205F9" w:rsidRPr="00B44CC1" w:rsidRDefault="00F205F9" w:rsidP="00E40D6A">
      <w:pPr>
        <w:tabs>
          <w:tab w:val="left" w:pos="8280"/>
        </w:tabs>
        <w:rPr>
          <w:lang w:val="en-CA"/>
        </w:rPr>
      </w:pPr>
    </w:p>
    <w:p w14:paraId="56AD8219" w14:textId="77777777" w:rsidR="00F205F9" w:rsidRPr="00B44CC1" w:rsidRDefault="00F205F9" w:rsidP="00E40D6A">
      <w:pPr>
        <w:tabs>
          <w:tab w:val="left" w:pos="8280"/>
        </w:tabs>
        <w:rPr>
          <w:lang w:val="en-CA"/>
        </w:rPr>
      </w:pPr>
    </w:p>
    <w:p w14:paraId="5964CA3A" w14:textId="77777777" w:rsidR="00F205F9" w:rsidRPr="00B44CC1" w:rsidRDefault="00F205F9" w:rsidP="00E40D6A">
      <w:pPr>
        <w:tabs>
          <w:tab w:val="left" w:pos="8280"/>
        </w:tabs>
        <w:rPr>
          <w:lang w:val="en-CA"/>
        </w:rPr>
      </w:pPr>
    </w:p>
    <w:p w14:paraId="0AAF0869" w14:textId="79E3A988" w:rsidR="00F205F9" w:rsidRPr="00B44CC1" w:rsidRDefault="00230288" w:rsidP="00E40D6A">
      <w:pPr>
        <w:tabs>
          <w:tab w:val="left" w:pos="8280"/>
        </w:tabs>
        <w:rPr>
          <w:lang w:val="en-CA"/>
        </w:rPr>
      </w:pPr>
      <w:r w:rsidRPr="00230288">
        <w:rPr>
          <w:lang w:val="en-US"/>
        </w:rPr>
        <w:t xml:space="preserve">        Postponed to 19-22 July 2020*</w:t>
      </w:r>
    </w:p>
    <w:p w14:paraId="77E268DA" w14:textId="77777777" w:rsidR="00F205F9" w:rsidRPr="00B44CC1" w:rsidRDefault="00F205F9" w:rsidP="00E40D6A">
      <w:pPr>
        <w:tabs>
          <w:tab w:val="left" w:pos="8280"/>
        </w:tabs>
        <w:rPr>
          <w:lang w:val="en-CA"/>
        </w:rPr>
      </w:pPr>
    </w:p>
    <w:p w14:paraId="43DD62B0" w14:textId="77777777" w:rsidR="00F205F9" w:rsidRPr="00B44CC1" w:rsidRDefault="00F205F9" w:rsidP="00DE13AC">
      <w:pPr>
        <w:rPr>
          <w:lang w:val="en-CA"/>
        </w:rPr>
      </w:pPr>
    </w:p>
    <w:p w14:paraId="1F1FDE92" w14:textId="77777777" w:rsidR="00DE13AC" w:rsidRPr="00B44CC1" w:rsidRDefault="00DE13AC" w:rsidP="00DE13AC">
      <w:pPr>
        <w:rPr>
          <w:lang w:val="en-CA"/>
        </w:rPr>
      </w:pPr>
    </w:p>
    <w:p w14:paraId="2D953C4F" w14:textId="73BE4822" w:rsidR="00705E9C" w:rsidRDefault="00705E9C" w:rsidP="00DE13AC">
      <w:pPr>
        <w:jc w:val="center"/>
        <w:rPr>
          <w:b/>
          <w:lang w:val="en-CA"/>
        </w:rPr>
      </w:pPr>
      <w:r>
        <w:rPr>
          <w:b/>
          <w:lang w:val="en-CA"/>
        </w:rPr>
        <w:t>Corrigendum</w:t>
      </w:r>
    </w:p>
    <w:p w14:paraId="56DA2103" w14:textId="77777777" w:rsidR="00705E9C" w:rsidRDefault="00705E9C" w:rsidP="00DE13AC">
      <w:pPr>
        <w:jc w:val="center"/>
        <w:rPr>
          <w:b/>
          <w:lang w:val="en-CA"/>
        </w:rPr>
      </w:pPr>
    </w:p>
    <w:p w14:paraId="24AA3858" w14:textId="51377040" w:rsidR="00DE13AC" w:rsidRPr="00B44CC1" w:rsidRDefault="00DE13AC" w:rsidP="00DE13AC">
      <w:pPr>
        <w:jc w:val="center"/>
        <w:rPr>
          <w:b/>
          <w:lang w:val="en-CA"/>
        </w:rPr>
      </w:pPr>
      <w:r w:rsidRPr="00B44CC1">
        <w:rPr>
          <w:b/>
          <w:lang w:val="en-CA"/>
        </w:rPr>
        <w:t xml:space="preserve">PROJECT PROPOSAL:  </w:t>
      </w:r>
      <w:r w:rsidR="0015050D" w:rsidRPr="00B44CC1">
        <w:rPr>
          <w:b/>
          <w:lang w:val="en-CA"/>
        </w:rPr>
        <w:t>BRUNEI DARUSSALAM</w:t>
      </w:r>
    </w:p>
    <w:p w14:paraId="31404F60" w14:textId="77777777" w:rsidR="00DE13AC" w:rsidRPr="00B44CC1" w:rsidRDefault="00DE13AC" w:rsidP="00DE13AC">
      <w:pPr>
        <w:rPr>
          <w:lang w:val="en-CA"/>
        </w:rPr>
      </w:pPr>
    </w:p>
    <w:p w14:paraId="165E6A4D" w14:textId="37F5C928" w:rsidR="00DE13AC" w:rsidRPr="00B44CC1" w:rsidRDefault="00DE13AC" w:rsidP="00DE13AC">
      <w:pPr>
        <w:ind w:firstLine="720"/>
        <w:rPr>
          <w:lang w:val="en-CA"/>
        </w:rPr>
      </w:pPr>
      <w:r w:rsidRPr="00B44CC1">
        <w:rPr>
          <w:lang w:val="en-CA"/>
        </w:rPr>
        <w:t xml:space="preserve">This document </w:t>
      </w:r>
      <w:r w:rsidR="00705E9C">
        <w:rPr>
          <w:lang w:val="en-CA"/>
        </w:rPr>
        <w:t>is issued to</w:t>
      </w:r>
      <w:r w:rsidRPr="00B44CC1">
        <w:rPr>
          <w:lang w:val="en-CA"/>
        </w:rPr>
        <w:t xml:space="preserve">: </w:t>
      </w:r>
    </w:p>
    <w:p w14:paraId="3F20CAC3" w14:textId="2B382951" w:rsidR="00DE13AC" w:rsidRDefault="00DE13AC" w:rsidP="00DE13AC">
      <w:pPr>
        <w:rPr>
          <w:lang w:val="en-CA"/>
        </w:rPr>
      </w:pPr>
    </w:p>
    <w:p w14:paraId="6E04FE5F" w14:textId="3A44757C" w:rsidR="00705E9C" w:rsidRDefault="00705E9C" w:rsidP="00705E9C">
      <w:pPr>
        <w:pStyle w:val="ListParagraph"/>
        <w:numPr>
          <w:ilvl w:val="0"/>
          <w:numId w:val="46"/>
        </w:numPr>
        <w:ind w:hanging="720"/>
        <w:rPr>
          <w:lang w:val="en-CA"/>
        </w:rPr>
      </w:pPr>
      <w:r w:rsidRPr="00705E9C">
        <w:rPr>
          <w:b/>
          <w:lang w:val="en-CA"/>
        </w:rPr>
        <w:t>Add</w:t>
      </w:r>
      <w:r>
        <w:rPr>
          <w:lang w:val="en-CA"/>
        </w:rPr>
        <w:t xml:space="preserve"> </w:t>
      </w:r>
      <w:r w:rsidR="00C034AB">
        <w:rPr>
          <w:lang w:val="en-CA"/>
        </w:rPr>
        <w:t>to the end of paragraph 14(c)</w:t>
      </w:r>
      <w:r w:rsidR="00B956F4">
        <w:rPr>
          <w:lang w:val="en-CA"/>
        </w:rPr>
        <w:t>,</w:t>
      </w:r>
      <w:r w:rsidR="00C034AB">
        <w:rPr>
          <w:lang w:val="en-CA"/>
        </w:rPr>
        <w:t xml:space="preserve"> </w:t>
      </w:r>
      <w:r>
        <w:rPr>
          <w:lang w:val="en-CA"/>
        </w:rPr>
        <w:t>“</w:t>
      </w:r>
      <w:r w:rsidRPr="00705E9C">
        <w:rPr>
          <w:lang w:val="en-CA"/>
        </w:rPr>
        <w:t>and procure equipment and tools to strengthen the training centre IBTE (UNDP)</w:t>
      </w:r>
      <w:r w:rsidR="003B550A">
        <w:rPr>
          <w:lang w:val="en-CA"/>
        </w:rPr>
        <w:t xml:space="preserve"> </w:t>
      </w:r>
      <w:r w:rsidRPr="00705E9C">
        <w:rPr>
          <w:lang w:val="en-CA"/>
        </w:rPr>
        <w:t>(reallocated budget of US</w:t>
      </w:r>
      <w:r w:rsidR="003B550A">
        <w:rPr>
          <w:lang w:val="en-CA"/>
        </w:rPr>
        <w:t> </w:t>
      </w:r>
      <w:r w:rsidRPr="00705E9C">
        <w:rPr>
          <w:lang w:val="en-CA"/>
        </w:rPr>
        <w:t>$29,903 from the previous tranche)</w:t>
      </w:r>
      <w:r>
        <w:rPr>
          <w:lang w:val="en-CA"/>
        </w:rPr>
        <w:t>;</w:t>
      </w:r>
      <w:r w:rsidRPr="00705E9C">
        <w:rPr>
          <w:lang w:val="en-CA"/>
        </w:rPr>
        <w:t>”</w:t>
      </w:r>
    </w:p>
    <w:p w14:paraId="5BEDDFB4" w14:textId="2CB4D7FD" w:rsidR="00705E9C" w:rsidRDefault="00705E9C" w:rsidP="00705E9C">
      <w:pPr>
        <w:rPr>
          <w:lang w:val="en-CA"/>
        </w:rPr>
      </w:pPr>
    </w:p>
    <w:p w14:paraId="30CED9A8" w14:textId="63CB671D" w:rsidR="00705E9C" w:rsidRDefault="00705E9C" w:rsidP="00705E9C">
      <w:pPr>
        <w:rPr>
          <w:lang w:val="en-CA"/>
        </w:rPr>
      </w:pPr>
    </w:p>
    <w:p w14:paraId="0CAD2ACB" w14:textId="3FE2646E" w:rsidR="00705E9C" w:rsidRDefault="00705E9C" w:rsidP="00DE13AC">
      <w:pPr>
        <w:rPr>
          <w:lang w:val="en-CA"/>
        </w:rPr>
      </w:pPr>
    </w:p>
    <w:p w14:paraId="6B339378" w14:textId="34AD55AF" w:rsidR="00705E9C" w:rsidRDefault="00705E9C" w:rsidP="00DE13AC">
      <w:pPr>
        <w:rPr>
          <w:lang w:val="en-CA"/>
        </w:rPr>
      </w:pPr>
    </w:p>
    <w:p w14:paraId="78BCF469" w14:textId="03F9582F" w:rsidR="00705E9C" w:rsidRDefault="00705E9C" w:rsidP="00DE13AC">
      <w:pPr>
        <w:rPr>
          <w:lang w:val="en-CA"/>
        </w:rPr>
      </w:pPr>
    </w:p>
    <w:p w14:paraId="0FB8B641" w14:textId="3C34916A" w:rsidR="00705E9C" w:rsidRDefault="00705E9C" w:rsidP="00DE13AC">
      <w:pPr>
        <w:rPr>
          <w:lang w:val="en-CA"/>
        </w:rPr>
      </w:pPr>
    </w:p>
    <w:p w14:paraId="47BB5305" w14:textId="786CB38A" w:rsidR="00705E9C" w:rsidRDefault="00705E9C" w:rsidP="00DE13AC">
      <w:pPr>
        <w:rPr>
          <w:lang w:val="en-CA"/>
        </w:rPr>
      </w:pPr>
    </w:p>
    <w:p w14:paraId="7D30B555" w14:textId="50A975FD" w:rsidR="00705E9C" w:rsidRDefault="00705E9C" w:rsidP="00DE13AC">
      <w:pPr>
        <w:rPr>
          <w:lang w:val="en-CA"/>
        </w:rPr>
      </w:pPr>
      <w:bookmarkStart w:id="0" w:name="_GoBack"/>
      <w:bookmarkEnd w:id="0"/>
    </w:p>
    <w:p w14:paraId="10204B59" w14:textId="41F7400B" w:rsidR="00705E9C" w:rsidRDefault="00705E9C" w:rsidP="00DE13AC">
      <w:pPr>
        <w:rPr>
          <w:lang w:val="en-CA"/>
        </w:rPr>
      </w:pPr>
    </w:p>
    <w:p w14:paraId="4560AE01" w14:textId="29002532" w:rsidR="00705E9C" w:rsidRDefault="00705E9C" w:rsidP="00DE13AC">
      <w:pPr>
        <w:rPr>
          <w:lang w:val="en-CA"/>
        </w:rPr>
      </w:pPr>
    </w:p>
    <w:p w14:paraId="059FB7EC" w14:textId="77777777" w:rsidR="00705E9C" w:rsidRDefault="00705E9C" w:rsidP="00DE13AC">
      <w:pPr>
        <w:rPr>
          <w:lang w:val="en-CA"/>
        </w:rPr>
      </w:pPr>
    </w:p>
    <w:p w14:paraId="6BB3F97F" w14:textId="77777777" w:rsidR="00354C8F" w:rsidRDefault="00354C8F" w:rsidP="00DE13AC">
      <w:pPr>
        <w:rPr>
          <w:lang w:val="en-CA"/>
        </w:rPr>
      </w:pPr>
    </w:p>
    <w:p w14:paraId="687765BE" w14:textId="77777777" w:rsidR="00705E9C" w:rsidRDefault="00705E9C" w:rsidP="00354C8F">
      <w:pPr>
        <w:pStyle w:val="StyleHeader4Para4Left0Firstline0"/>
        <w:numPr>
          <w:ilvl w:val="0"/>
          <w:numId w:val="0"/>
        </w:numPr>
        <w:spacing w:after="0"/>
      </w:pPr>
    </w:p>
    <w:p w14:paraId="24132B49" w14:textId="77777777" w:rsidR="00705E9C" w:rsidRDefault="00705E9C" w:rsidP="00354C8F">
      <w:pPr>
        <w:pStyle w:val="StyleHeader4Para4Left0Firstline0"/>
        <w:numPr>
          <w:ilvl w:val="0"/>
          <w:numId w:val="0"/>
        </w:numPr>
        <w:spacing w:after="0"/>
      </w:pPr>
    </w:p>
    <w:p w14:paraId="03C70250" w14:textId="77777777" w:rsidR="00705E9C" w:rsidRDefault="00705E9C" w:rsidP="00354C8F">
      <w:pPr>
        <w:pStyle w:val="StyleHeader4Para4Left0Firstline0"/>
        <w:numPr>
          <w:ilvl w:val="0"/>
          <w:numId w:val="0"/>
        </w:numPr>
        <w:spacing w:after="0"/>
      </w:pPr>
    </w:p>
    <w:p w14:paraId="7EE2C294" w14:textId="77777777" w:rsidR="00705E9C" w:rsidRDefault="00705E9C" w:rsidP="00354C8F">
      <w:pPr>
        <w:pStyle w:val="StyleHeader4Para4Left0Firstline0"/>
        <w:numPr>
          <w:ilvl w:val="0"/>
          <w:numId w:val="0"/>
        </w:numPr>
        <w:spacing w:after="0"/>
      </w:pPr>
    </w:p>
    <w:p w14:paraId="74CF3F27" w14:textId="77777777" w:rsidR="00705E9C" w:rsidRDefault="00705E9C" w:rsidP="00354C8F">
      <w:pPr>
        <w:pStyle w:val="StyleHeader4Para4Left0Firstline0"/>
        <w:numPr>
          <w:ilvl w:val="0"/>
          <w:numId w:val="0"/>
        </w:numPr>
        <w:spacing w:after="0"/>
      </w:pPr>
    </w:p>
    <w:p w14:paraId="7298C75D" w14:textId="77777777" w:rsidR="00705E9C" w:rsidRDefault="00705E9C" w:rsidP="00354C8F">
      <w:pPr>
        <w:pStyle w:val="StyleHeader4Para4Left0Firstline0"/>
        <w:numPr>
          <w:ilvl w:val="0"/>
          <w:numId w:val="0"/>
        </w:numPr>
        <w:spacing w:after="0"/>
      </w:pPr>
    </w:p>
    <w:p w14:paraId="2D191E7D" w14:textId="4E803043" w:rsidR="00705E9C" w:rsidRDefault="00705E9C" w:rsidP="00354C8F">
      <w:pPr>
        <w:pStyle w:val="StyleHeader4Para4Left0Firstline0"/>
        <w:numPr>
          <w:ilvl w:val="0"/>
          <w:numId w:val="0"/>
        </w:numPr>
        <w:spacing w:after="0"/>
      </w:pPr>
    </w:p>
    <w:p w14:paraId="16BD5C27" w14:textId="36271AFF" w:rsidR="00305306" w:rsidRDefault="00305306" w:rsidP="00354C8F">
      <w:pPr>
        <w:pStyle w:val="StyleHeader4Para4Left0Firstline0"/>
        <w:numPr>
          <w:ilvl w:val="0"/>
          <w:numId w:val="0"/>
        </w:numPr>
        <w:spacing w:after="0"/>
      </w:pPr>
    </w:p>
    <w:p w14:paraId="15436BA0" w14:textId="56849B6F" w:rsidR="00DA6A6A" w:rsidRDefault="00DA6A6A" w:rsidP="00354C8F">
      <w:pPr>
        <w:pStyle w:val="StyleHeader4Para4Left0Firstline0"/>
        <w:numPr>
          <w:ilvl w:val="0"/>
          <w:numId w:val="0"/>
        </w:numPr>
        <w:spacing w:after="0"/>
      </w:pPr>
    </w:p>
    <w:p w14:paraId="384BE803" w14:textId="53108A23" w:rsidR="00DA6A6A" w:rsidRDefault="00DA6A6A" w:rsidP="00354C8F">
      <w:pPr>
        <w:pStyle w:val="StyleHeader4Para4Left0Firstline0"/>
        <w:numPr>
          <w:ilvl w:val="0"/>
          <w:numId w:val="0"/>
        </w:numPr>
        <w:spacing w:after="0"/>
      </w:pPr>
    </w:p>
    <w:p w14:paraId="3C9052C2" w14:textId="77777777" w:rsidR="00DA6A6A" w:rsidRDefault="00DA6A6A" w:rsidP="00354C8F">
      <w:pPr>
        <w:pStyle w:val="StyleHeader4Para4Left0Firstline0"/>
        <w:numPr>
          <w:ilvl w:val="0"/>
          <w:numId w:val="0"/>
        </w:numPr>
        <w:spacing w:after="0"/>
      </w:pPr>
    </w:p>
    <w:p w14:paraId="112D9453" w14:textId="6A251EBD" w:rsidR="00705E9C" w:rsidRDefault="00230288" w:rsidP="00354C8F">
      <w:pPr>
        <w:pStyle w:val="StyleHeader4Para4Left0Firstline0"/>
        <w:numPr>
          <w:ilvl w:val="0"/>
          <w:numId w:val="0"/>
        </w:numPr>
        <w:spacing w:after="0"/>
      </w:pPr>
      <w:r w:rsidRPr="00BF0559">
        <w:t>* Due to coronavirus disease (COVID-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29489C" w:rsidRPr="00B44CC1" w14:paraId="1E997A51" w14:textId="77777777" w:rsidTr="0029489C">
        <w:tc>
          <w:tcPr>
            <w:tcW w:w="1870" w:type="dxa"/>
          </w:tcPr>
          <w:p w14:paraId="23AFAF10" w14:textId="77777777" w:rsidR="0029489C" w:rsidRPr="00B44CC1" w:rsidRDefault="0029489C" w:rsidP="009A489A">
            <w:pPr>
              <w:spacing w:after="80"/>
              <w:rPr>
                <w:sz w:val="24"/>
                <w:lang w:val="en-CA"/>
              </w:rPr>
            </w:pPr>
          </w:p>
        </w:tc>
        <w:tc>
          <w:tcPr>
            <w:tcW w:w="1870" w:type="dxa"/>
          </w:tcPr>
          <w:p w14:paraId="25DBD0B5" w14:textId="77777777" w:rsidR="0029489C" w:rsidRPr="00B44CC1" w:rsidRDefault="0029489C" w:rsidP="009A489A">
            <w:pPr>
              <w:spacing w:after="80"/>
              <w:rPr>
                <w:sz w:val="24"/>
                <w:lang w:val="en-CA"/>
              </w:rPr>
            </w:pPr>
          </w:p>
        </w:tc>
        <w:tc>
          <w:tcPr>
            <w:tcW w:w="1870" w:type="dxa"/>
            <w:tcBorders>
              <w:bottom w:val="single" w:sz="4" w:space="0" w:color="auto"/>
            </w:tcBorders>
          </w:tcPr>
          <w:p w14:paraId="7CE265B3" w14:textId="77777777" w:rsidR="0029489C" w:rsidRPr="00B44CC1" w:rsidRDefault="0029489C" w:rsidP="009A489A">
            <w:pPr>
              <w:spacing w:after="80"/>
              <w:rPr>
                <w:sz w:val="24"/>
                <w:lang w:val="en-CA"/>
              </w:rPr>
            </w:pPr>
          </w:p>
        </w:tc>
        <w:tc>
          <w:tcPr>
            <w:tcW w:w="1870" w:type="dxa"/>
          </w:tcPr>
          <w:p w14:paraId="14647BD7" w14:textId="77777777" w:rsidR="0029489C" w:rsidRPr="00B44CC1" w:rsidRDefault="0029489C" w:rsidP="009A489A">
            <w:pPr>
              <w:spacing w:after="80"/>
              <w:rPr>
                <w:sz w:val="24"/>
                <w:lang w:val="en-CA"/>
              </w:rPr>
            </w:pPr>
          </w:p>
        </w:tc>
        <w:tc>
          <w:tcPr>
            <w:tcW w:w="1870" w:type="dxa"/>
          </w:tcPr>
          <w:p w14:paraId="6DEFABAA" w14:textId="77777777" w:rsidR="0029489C" w:rsidRPr="00B44CC1" w:rsidRDefault="0029489C" w:rsidP="009A489A">
            <w:pPr>
              <w:spacing w:after="80"/>
              <w:rPr>
                <w:sz w:val="24"/>
                <w:lang w:val="en-CA"/>
              </w:rPr>
            </w:pPr>
          </w:p>
        </w:tc>
      </w:tr>
    </w:tbl>
    <w:p w14:paraId="00A1107E" w14:textId="77777777" w:rsidR="0029489C" w:rsidRPr="00305306" w:rsidRDefault="0029489C" w:rsidP="00793F90">
      <w:pPr>
        <w:spacing w:after="80"/>
        <w:rPr>
          <w:sz w:val="16"/>
          <w:szCs w:val="16"/>
        </w:rPr>
      </w:pPr>
    </w:p>
    <w:sectPr w:rsidR="0029489C" w:rsidRPr="00305306" w:rsidSect="00CB414E">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45AF8" w14:textId="77777777" w:rsidR="00CB76A1" w:rsidRDefault="00CB76A1" w:rsidP="004A504B">
      <w:r>
        <w:separator/>
      </w:r>
    </w:p>
  </w:endnote>
  <w:endnote w:type="continuationSeparator" w:id="0">
    <w:p w14:paraId="34916276" w14:textId="77777777" w:rsidR="00CB76A1" w:rsidRDefault="00CB76A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9D49D" w14:textId="22F3F153" w:rsidR="00C90D8A" w:rsidRPr="0033525D" w:rsidRDefault="00C90D8A">
    <w:pPr>
      <w:jc w:val="center"/>
    </w:pPr>
    <w:r>
      <w:fldChar w:fldCharType="begin"/>
    </w:r>
    <w:r>
      <w:instrText xml:space="preserve"> PAGE </w:instrText>
    </w:r>
    <w:r>
      <w:fldChar w:fldCharType="separate"/>
    </w:r>
    <w:r w:rsidR="00793F90">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40D38" w14:textId="27732685" w:rsidR="00C90D8A" w:rsidRPr="0033525D" w:rsidRDefault="00C90D8A">
    <w:pPr>
      <w:jc w:val="center"/>
    </w:pPr>
    <w:r>
      <w:fldChar w:fldCharType="begin"/>
    </w:r>
    <w:r>
      <w:instrText xml:space="preserve"> PAGE </w:instrText>
    </w:r>
    <w:r>
      <w:fldChar w:fldCharType="separate"/>
    </w:r>
    <w:r w:rsidR="00705E9C">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01F90" w14:textId="77777777" w:rsidR="00C90D8A" w:rsidRDefault="00C90D8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727AD54" w14:textId="77777777" w:rsidR="00C90D8A" w:rsidRDefault="00C90D8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4EE50" w14:textId="77777777" w:rsidR="00CB76A1" w:rsidRDefault="00CB76A1" w:rsidP="004A504B">
      <w:r>
        <w:separator/>
      </w:r>
    </w:p>
  </w:footnote>
  <w:footnote w:type="continuationSeparator" w:id="0">
    <w:p w14:paraId="13399BA1" w14:textId="77777777" w:rsidR="00CB76A1" w:rsidRDefault="00CB76A1" w:rsidP="004A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CAA6E" w14:textId="7716F70C" w:rsidR="00C90D8A" w:rsidRPr="0033525D" w:rsidRDefault="00EA075C">
    <w:r>
      <w:fldChar w:fldCharType="begin"/>
    </w:r>
    <w:r>
      <w:instrText xml:space="preserve"> DOCPROPERTY "Document number"  \* MERGEFORMAT </w:instrText>
    </w:r>
    <w:r>
      <w:fldChar w:fldCharType="separate"/>
    </w:r>
    <w:r w:rsidR="00DA6A6A">
      <w:t>UNEP/OzL.Pro/ExCom/85/20/Corr.1</w:t>
    </w:r>
    <w:r>
      <w:fldChar w:fldCharType="end"/>
    </w:r>
  </w:p>
  <w:p w14:paraId="06E32CB5" w14:textId="4907D04C" w:rsidR="00C90D8A" w:rsidRDefault="00C90D8A"/>
  <w:p w14:paraId="5864FD53" w14:textId="77777777" w:rsidR="00C90D8A" w:rsidRPr="0033525D" w:rsidRDefault="00C90D8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8F002" w14:textId="5F52FAE3" w:rsidR="00C90D8A" w:rsidRDefault="00EA075C">
    <w:pPr>
      <w:jc w:val="right"/>
    </w:pPr>
    <w:r>
      <w:fldChar w:fldCharType="begin"/>
    </w:r>
    <w:r>
      <w:instrText xml:space="preserve"> DOCPROPERTY "Document number"  \* MERGEFORMAT </w:instrText>
    </w:r>
    <w:r>
      <w:fldChar w:fldCharType="separate"/>
    </w:r>
    <w:r w:rsidR="00DA6A6A">
      <w:t>UNEP/OzL.Pro/ExCom/85/20/Corr.1</w:t>
    </w:r>
    <w:r>
      <w:fldChar w:fldCharType="end"/>
    </w:r>
  </w:p>
  <w:p w14:paraId="3875566F" w14:textId="77777777" w:rsidR="00C90D8A" w:rsidRPr="0033525D" w:rsidRDefault="00C90D8A"/>
  <w:p w14:paraId="0881B9A4" w14:textId="77777777" w:rsidR="00C90D8A" w:rsidRPr="0033525D" w:rsidRDefault="00C90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60A6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962CC2E"/>
    <w:lvl w:ilvl="0">
      <w:start w:val="1"/>
      <w:numFmt w:val="decimal"/>
      <w:pStyle w:val="Heading1"/>
      <w:lvlText w:val="%1."/>
      <w:lvlJc w:val="left"/>
      <w:pPr>
        <w:tabs>
          <w:tab w:val="num" w:pos="0"/>
        </w:tabs>
        <w:ind w:left="0" w:firstLine="0"/>
      </w:pPr>
      <w:rPr>
        <w:i w:val="0"/>
        <w:iCs/>
      </w:rPr>
    </w:lvl>
    <w:lvl w:ilvl="1">
      <w:start w:val="1"/>
      <w:numFmt w:val="lowerLetter"/>
      <w:pStyle w:val="Heading2"/>
      <w:lvlText w:val="(%2)"/>
      <w:lvlJc w:val="left"/>
      <w:pPr>
        <w:tabs>
          <w:tab w:val="num" w:pos="-720"/>
        </w:tabs>
        <w:ind w:left="720"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DA6E13"/>
    <w:multiLevelType w:val="hybridMultilevel"/>
    <w:tmpl w:val="2C04F926"/>
    <w:lvl w:ilvl="0" w:tplc="04090003">
      <w:start w:val="1"/>
      <w:numFmt w:val="bullet"/>
      <w:lvlText w:val="o"/>
      <w:lvlJc w:val="left"/>
      <w:pPr>
        <w:ind w:left="720" w:hanging="360"/>
      </w:pPr>
      <w:rPr>
        <w:rFonts w:ascii="Courier New" w:hAnsi="Courier New" w:cs="Courier New" w:hint="default"/>
      </w:rPr>
    </w:lvl>
    <w:lvl w:ilvl="1" w:tplc="B994EEBE">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7861F2"/>
    <w:multiLevelType w:val="multilevel"/>
    <w:tmpl w:val="1E24B704"/>
    <w:lvl w:ilvl="0">
      <w:start w:val="1"/>
      <w:numFmt w:val="decimal"/>
      <w:pStyle w:val="Style1"/>
      <w:lvlText w:val="%1."/>
      <w:lvlJc w:val="left"/>
      <w:pPr>
        <w:tabs>
          <w:tab w:val="num" w:pos="0"/>
        </w:tabs>
        <w:ind w:left="0"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C3142E5"/>
    <w:multiLevelType w:val="hybridMultilevel"/>
    <w:tmpl w:val="37B8E5D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7AD64C9"/>
    <w:multiLevelType w:val="hybridMultilevel"/>
    <w:tmpl w:val="59B4C1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D3F54"/>
    <w:multiLevelType w:val="hybridMultilevel"/>
    <w:tmpl w:val="7D2A133E"/>
    <w:lvl w:ilvl="0" w:tplc="240A0001">
      <w:start w:val="1"/>
      <w:numFmt w:val="bullet"/>
      <w:lvlText w:val=""/>
      <w:lvlJc w:val="left"/>
      <w:pPr>
        <w:ind w:left="2880" w:hanging="360"/>
      </w:pPr>
      <w:rPr>
        <w:rFonts w:ascii="Symbol" w:hAnsi="Symbol" w:hint="default"/>
      </w:rPr>
    </w:lvl>
    <w:lvl w:ilvl="1" w:tplc="240A0003" w:tentative="1">
      <w:start w:val="1"/>
      <w:numFmt w:val="bullet"/>
      <w:lvlText w:val="o"/>
      <w:lvlJc w:val="left"/>
      <w:pPr>
        <w:ind w:left="3600" w:hanging="360"/>
      </w:pPr>
      <w:rPr>
        <w:rFonts w:ascii="Courier New" w:hAnsi="Courier New" w:cs="Courier New" w:hint="default"/>
      </w:rPr>
    </w:lvl>
    <w:lvl w:ilvl="2" w:tplc="240A0005" w:tentative="1">
      <w:start w:val="1"/>
      <w:numFmt w:val="bullet"/>
      <w:lvlText w:val=""/>
      <w:lvlJc w:val="left"/>
      <w:pPr>
        <w:ind w:left="4320" w:hanging="360"/>
      </w:pPr>
      <w:rPr>
        <w:rFonts w:ascii="Wingdings" w:hAnsi="Wingdings" w:hint="default"/>
      </w:rPr>
    </w:lvl>
    <w:lvl w:ilvl="3" w:tplc="240A0001" w:tentative="1">
      <w:start w:val="1"/>
      <w:numFmt w:val="bullet"/>
      <w:lvlText w:val=""/>
      <w:lvlJc w:val="left"/>
      <w:pPr>
        <w:ind w:left="5040" w:hanging="360"/>
      </w:pPr>
      <w:rPr>
        <w:rFonts w:ascii="Symbol" w:hAnsi="Symbol" w:hint="default"/>
      </w:rPr>
    </w:lvl>
    <w:lvl w:ilvl="4" w:tplc="240A0003" w:tentative="1">
      <w:start w:val="1"/>
      <w:numFmt w:val="bullet"/>
      <w:lvlText w:val="o"/>
      <w:lvlJc w:val="left"/>
      <w:pPr>
        <w:ind w:left="5760" w:hanging="360"/>
      </w:pPr>
      <w:rPr>
        <w:rFonts w:ascii="Courier New" w:hAnsi="Courier New" w:cs="Courier New" w:hint="default"/>
      </w:rPr>
    </w:lvl>
    <w:lvl w:ilvl="5" w:tplc="240A0005" w:tentative="1">
      <w:start w:val="1"/>
      <w:numFmt w:val="bullet"/>
      <w:lvlText w:val=""/>
      <w:lvlJc w:val="left"/>
      <w:pPr>
        <w:ind w:left="6480" w:hanging="360"/>
      </w:pPr>
      <w:rPr>
        <w:rFonts w:ascii="Wingdings" w:hAnsi="Wingdings" w:hint="default"/>
      </w:rPr>
    </w:lvl>
    <w:lvl w:ilvl="6" w:tplc="240A0001" w:tentative="1">
      <w:start w:val="1"/>
      <w:numFmt w:val="bullet"/>
      <w:lvlText w:val=""/>
      <w:lvlJc w:val="left"/>
      <w:pPr>
        <w:ind w:left="7200" w:hanging="360"/>
      </w:pPr>
      <w:rPr>
        <w:rFonts w:ascii="Symbol" w:hAnsi="Symbol" w:hint="default"/>
      </w:rPr>
    </w:lvl>
    <w:lvl w:ilvl="7" w:tplc="240A0003" w:tentative="1">
      <w:start w:val="1"/>
      <w:numFmt w:val="bullet"/>
      <w:lvlText w:val="o"/>
      <w:lvlJc w:val="left"/>
      <w:pPr>
        <w:ind w:left="7920" w:hanging="360"/>
      </w:pPr>
      <w:rPr>
        <w:rFonts w:ascii="Courier New" w:hAnsi="Courier New" w:cs="Courier New" w:hint="default"/>
      </w:rPr>
    </w:lvl>
    <w:lvl w:ilvl="8" w:tplc="240A0005" w:tentative="1">
      <w:start w:val="1"/>
      <w:numFmt w:val="bullet"/>
      <w:lvlText w:val=""/>
      <w:lvlJc w:val="left"/>
      <w:pPr>
        <w:ind w:left="8640" w:hanging="360"/>
      </w:pPr>
      <w:rPr>
        <w:rFonts w:ascii="Wingdings" w:hAnsi="Wingdings" w:hint="default"/>
      </w:rPr>
    </w:lvl>
  </w:abstractNum>
  <w:abstractNum w:abstractNumId="16" w15:restartNumberingAfterBreak="0">
    <w:nsid w:val="2B842545"/>
    <w:multiLevelType w:val="hybridMultilevel"/>
    <w:tmpl w:val="EE42FD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E4E686D"/>
    <w:multiLevelType w:val="hybridMultilevel"/>
    <w:tmpl w:val="2D846A66"/>
    <w:lvl w:ilvl="0" w:tplc="537C4342">
      <w:start w:val="1"/>
      <w:numFmt w:val="bullet"/>
      <w:lvlText w:val=""/>
      <w:lvlJc w:val="left"/>
      <w:pPr>
        <w:ind w:left="1440" w:hanging="360"/>
      </w:pPr>
      <w:rPr>
        <w:rFonts w:ascii="Symbol" w:hAnsi="Symbol" w:hint="default"/>
        <w:color w:val="auto"/>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20" w15:restartNumberingAfterBreak="0">
    <w:nsid w:val="3EB03341"/>
    <w:multiLevelType w:val="hybridMultilevel"/>
    <w:tmpl w:val="05C81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A50DDF"/>
    <w:multiLevelType w:val="hybridMultilevel"/>
    <w:tmpl w:val="741018A2"/>
    <w:lvl w:ilvl="0" w:tplc="6A6637C4">
      <w:start w:val="1"/>
      <w:numFmt w:val="upperLetter"/>
      <w:lvlText w:val="%1."/>
      <w:lvlJc w:val="left"/>
      <w:pPr>
        <w:ind w:left="630" w:hanging="360"/>
      </w:pPr>
      <w:rPr>
        <w:b/>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73F72C6"/>
    <w:multiLevelType w:val="hybridMultilevel"/>
    <w:tmpl w:val="E1E00E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23EFA"/>
    <w:multiLevelType w:val="multilevel"/>
    <w:tmpl w:val="3D705D2E"/>
    <w:lvl w:ilvl="0">
      <w:start w:val="1"/>
      <w:numFmt w:val="decimal"/>
      <w:lvlText w:val="%1."/>
      <w:lvlJc w:val="left"/>
      <w:pPr>
        <w:ind w:left="1065" w:hanging="705"/>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EAA6A54"/>
    <w:multiLevelType w:val="hybridMultilevel"/>
    <w:tmpl w:val="EB22233E"/>
    <w:lvl w:ilvl="0" w:tplc="4B72C9FC">
      <w:start w:val="1"/>
      <w:numFmt w:val="bullet"/>
      <w:lvlText w:val=""/>
      <w:lvlJc w:val="left"/>
      <w:pPr>
        <w:ind w:left="288" w:hanging="216"/>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7" w15:restartNumberingAfterBreak="0">
    <w:nsid w:val="5FB90C4A"/>
    <w:multiLevelType w:val="hybridMultilevel"/>
    <w:tmpl w:val="3E3AB8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F252E18"/>
    <w:multiLevelType w:val="hybridMultilevel"/>
    <w:tmpl w:val="1E9ED376"/>
    <w:lvl w:ilvl="0" w:tplc="7F88E3A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D078C1"/>
    <w:multiLevelType w:val="hybridMultilevel"/>
    <w:tmpl w:val="8AD226F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831810"/>
    <w:multiLevelType w:val="hybridMultilevel"/>
    <w:tmpl w:val="91225A32"/>
    <w:lvl w:ilvl="0" w:tplc="04090003">
      <w:start w:val="1"/>
      <w:numFmt w:val="bullet"/>
      <w:lvlText w:val="o"/>
      <w:lvlJc w:val="left"/>
      <w:pPr>
        <w:ind w:left="1714" w:hanging="360"/>
      </w:pPr>
      <w:rPr>
        <w:rFonts w:ascii="Courier New" w:hAnsi="Courier New" w:cs="Courier New"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2" w15:restartNumberingAfterBreak="0">
    <w:nsid w:val="7B7B7F34"/>
    <w:multiLevelType w:val="hybridMultilevel"/>
    <w:tmpl w:val="856E3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4"/>
  </w:num>
  <w:num w:numId="18">
    <w:abstractNumId w:val="25"/>
  </w:num>
  <w:num w:numId="19">
    <w:abstractNumId w:val="33"/>
  </w:num>
  <w:num w:numId="20">
    <w:abstractNumId w:val="18"/>
  </w:num>
  <w:num w:numId="21">
    <w:abstractNumId w:val="28"/>
  </w:num>
  <w:num w:numId="22">
    <w:abstractNumId w:val="15"/>
  </w:num>
  <w:num w:numId="23">
    <w:abstractNumId w:val="23"/>
  </w:num>
  <w:num w:numId="24">
    <w:abstractNumId w:val="12"/>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1"/>
  </w:num>
  <w:num w:numId="34">
    <w:abstractNumId w:val="32"/>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11"/>
  </w:num>
  <w:num w:numId="38">
    <w:abstractNumId w:val="26"/>
  </w:num>
  <w:num w:numId="39">
    <w:abstractNumId w:val="14"/>
  </w:num>
  <w:num w:numId="40">
    <w:abstractNumId w:val="30"/>
  </w:num>
  <w:num w:numId="41">
    <w:abstractNumId w:val="22"/>
  </w:num>
  <w:num w:numId="42">
    <w:abstractNumId w:val="16"/>
  </w:num>
  <w:num w:numId="43">
    <w:abstractNumId w:val="29"/>
  </w:num>
  <w:num w:numId="44">
    <w:abstractNumId w:val="31"/>
  </w:num>
  <w:num w:numId="45">
    <w:abstractNumId w:val="13"/>
  </w:num>
  <w:num w:numId="46">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E7DD6"/>
    <w:rsid w:val="00000B6C"/>
    <w:rsid w:val="00000FED"/>
    <w:rsid w:val="00003427"/>
    <w:rsid w:val="0000434E"/>
    <w:rsid w:val="00004831"/>
    <w:rsid w:val="000072AE"/>
    <w:rsid w:val="000169B1"/>
    <w:rsid w:val="000211A9"/>
    <w:rsid w:val="00023E80"/>
    <w:rsid w:val="000253E2"/>
    <w:rsid w:val="00026150"/>
    <w:rsid w:val="00030413"/>
    <w:rsid w:val="00031260"/>
    <w:rsid w:val="00034787"/>
    <w:rsid w:val="000366C6"/>
    <w:rsid w:val="0003681A"/>
    <w:rsid w:val="000372B7"/>
    <w:rsid w:val="00044922"/>
    <w:rsid w:val="00045A20"/>
    <w:rsid w:val="00047CBA"/>
    <w:rsid w:val="0005739B"/>
    <w:rsid w:val="000618CF"/>
    <w:rsid w:val="00061EC2"/>
    <w:rsid w:val="00063EBF"/>
    <w:rsid w:val="00065672"/>
    <w:rsid w:val="00080ED0"/>
    <w:rsid w:val="00085B8F"/>
    <w:rsid w:val="00086BCB"/>
    <w:rsid w:val="00087561"/>
    <w:rsid w:val="00090481"/>
    <w:rsid w:val="00090F14"/>
    <w:rsid w:val="00092756"/>
    <w:rsid w:val="0009445D"/>
    <w:rsid w:val="0009587F"/>
    <w:rsid w:val="000A082B"/>
    <w:rsid w:val="000A2033"/>
    <w:rsid w:val="000A2F7C"/>
    <w:rsid w:val="000A47CF"/>
    <w:rsid w:val="000A6C26"/>
    <w:rsid w:val="000B5C2B"/>
    <w:rsid w:val="000C41E1"/>
    <w:rsid w:val="000D080B"/>
    <w:rsid w:val="000D49E4"/>
    <w:rsid w:val="000D52A4"/>
    <w:rsid w:val="000E07BC"/>
    <w:rsid w:val="000E31CD"/>
    <w:rsid w:val="000E4D8C"/>
    <w:rsid w:val="000E7DD6"/>
    <w:rsid w:val="000F1CD4"/>
    <w:rsid w:val="000F4103"/>
    <w:rsid w:val="000F70A7"/>
    <w:rsid w:val="000F7EA8"/>
    <w:rsid w:val="001068D4"/>
    <w:rsid w:val="0011010C"/>
    <w:rsid w:val="00110B5A"/>
    <w:rsid w:val="00113CCA"/>
    <w:rsid w:val="00120081"/>
    <w:rsid w:val="00122F25"/>
    <w:rsid w:val="001234AB"/>
    <w:rsid w:val="0012779F"/>
    <w:rsid w:val="00132066"/>
    <w:rsid w:val="00133721"/>
    <w:rsid w:val="00135980"/>
    <w:rsid w:val="00140EE1"/>
    <w:rsid w:val="00143906"/>
    <w:rsid w:val="0015050D"/>
    <w:rsid w:val="00164719"/>
    <w:rsid w:val="00166FC4"/>
    <w:rsid w:val="001677AC"/>
    <w:rsid w:val="001804EA"/>
    <w:rsid w:val="00182145"/>
    <w:rsid w:val="00190A61"/>
    <w:rsid w:val="001A2318"/>
    <w:rsid w:val="001A3342"/>
    <w:rsid w:val="001A3E3D"/>
    <w:rsid w:val="001A5A08"/>
    <w:rsid w:val="001A7049"/>
    <w:rsid w:val="001A79C4"/>
    <w:rsid w:val="001B1E40"/>
    <w:rsid w:val="001C764E"/>
    <w:rsid w:val="001C7787"/>
    <w:rsid w:val="001E1052"/>
    <w:rsid w:val="001E21B1"/>
    <w:rsid w:val="001E2F93"/>
    <w:rsid w:val="001E3559"/>
    <w:rsid w:val="001E43D7"/>
    <w:rsid w:val="001E61E5"/>
    <w:rsid w:val="001E791B"/>
    <w:rsid w:val="001F1D5A"/>
    <w:rsid w:val="001F2159"/>
    <w:rsid w:val="001F4467"/>
    <w:rsid w:val="00201722"/>
    <w:rsid w:val="00201CEC"/>
    <w:rsid w:val="00206676"/>
    <w:rsid w:val="00214863"/>
    <w:rsid w:val="00214D7C"/>
    <w:rsid w:val="002156B4"/>
    <w:rsid w:val="00216045"/>
    <w:rsid w:val="00230288"/>
    <w:rsid w:val="00243A8B"/>
    <w:rsid w:val="00245499"/>
    <w:rsid w:val="00247016"/>
    <w:rsid w:val="002477A8"/>
    <w:rsid w:val="002523D5"/>
    <w:rsid w:val="00253222"/>
    <w:rsid w:val="00253E5A"/>
    <w:rsid w:val="00261D99"/>
    <w:rsid w:val="002624D4"/>
    <w:rsid w:val="00262847"/>
    <w:rsid w:val="002652F9"/>
    <w:rsid w:val="00267ED8"/>
    <w:rsid w:val="002744E2"/>
    <w:rsid w:val="0027618C"/>
    <w:rsid w:val="00281BB2"/>
    <w:rsid w:val="00286077"/>
    <w:rsid w:val="002865AB"/>
    <w:rsid w:val="0028744E"/>
    <w:rsid w:val="0029489C"/>
    <w:rsid w:val="00295268"/>
    <w:rsid w:val="002953B4"/>
    <w:rsid w:val="002A2E47"/>
    <w:rsid w:val="002A562D"/>
    <w:rsid w:val="002A6BAD"/>
    <w:rsid w:val="002B1738"/>
    <w:rsid w:val="002B72E9"/>
    <w:rsid w:val="002C0B33"/>
    <w:rsid w:val="002C2913"/>
    <w:rsid w:val="002C3249"/>
    <w:rsid w:val="002C7998"/>
    <w:rsid w:val="002D0388"/>
    <w:rsid w:val="002D20BC"/>
    <w:rsid w:val="002D30E1"/>
    <w:rsid w:val="002D4C8C"/>
    <w:rsid w:val="002D6DFF"/>
    <w:rsid w:val="002D7CAC"/>
    <w:rsid w:val="002F1E53"/>
    <w:rsid w:val="002F2CAA"/>
    <w:rsid w:val="0030004B"/>
    <w:rsid w:val="0030052C"/>
    <w:rsid w:val="00304B4D"/>
    <w:rsid w:val="00305306"/>
    <w:rsid w:val="00306EF0"/>
    <w:rsid w:val="003108FA"/>
    <w:rsid w:val="003306E1"/>
    <w:rsid w:val="003320E4"/>
    <w:rsid w:val="0033525D"/>
    <w:rsid w:val="003366DA"/>
    <w:rsid w:val="00340D36"/>
    <w:rsid w:val="003414F3"/>
    <w:rsid w:val="003448F8"/>
    <w:rsid w:val="00354C8F"/>
    <w:rsid w:val="0035613E"/>
    <w:rsid w:val="00363EA1"/>
    <w:rsid w:val="00363EE9"/>
    <w:rsid w:val="00376128"/>
    <w:rsid w:val="0037742E"/>
    <w:rsid w:val="00377D56"/>
    <w:rsid w:val="0038048D"/>
    <w:rsid w:val="00381291"/>
    <w:rsid w:val="00382422"/>
    <w:rsid w:val="0038245A"/>
    <w:rsid w:val="00383E90"/>
    <w:rsid w:val="003840E6"/>
    <w:rsid w:val="003845DA"/>
    <w:rsid w:val="00385CFC"/>
    <w:rsid w:val="0039337A"/>
    <w:rsid w:val="00395DF1"/>
    <w:rsid w:val="003A18E7"/>
    <w:rsid w:val="003A3189"/>
    <w:rsid w:val="003A3CA7"/>
    <w:rsid w:val="003A53CC"/>
    <w:rsid w:val="003B33BD"/>
    <w:rsid w:val="003B550A"/>
    <w:rsid w:val="003B569D"/>
    <w:rsid w:val="003B633D"/>
    <w:rsid w:val="003C3C0E"/>
    <w:rsid w:val="003C6FCF"/>
    <w:rsid w:val="003D1CED"/>
    <w:rsid w:val="003D255E"/>
    <w:rsid w:val="003D2E45"/>
    <w:rsid w:val="003D3616"/>
    <w:rsid w:val="003D42A6"/>
    <w:rsid w:val="003D4FAC"/>
    <w:rsid w:val="003E5E76"/>
    <w:rsid w:val="003E7906"/>
    <w:rsid w:val="003F3C50"/>
    <w:rsid w:val="00406A6A"/>
    <w:rsid w:val="00406B22"/>
    <w:rsid w:val="004116AA"/>
    <w:rsid w:val="00414459"/>
    <w:rsid w:val="004328A7"/>
    <w:rsid w:val="00434C74"/>
    <w:rsid w:val="00440DEE"/>
    <w:rsid w:val="00442C09"/>
    <w:rsid w:val="00445AD8"/>
    <w:rsid w:val="00456CE8"/>
    <w:rsid w:val="00456EB4"/>
    <w:rsid w:val="00457320"/>
    <w:rsid w:val="00460613"/>
    <w:rsid w:val="00467C1B"/>
    <w:rsid w:val="004718F3"/>
    <w:rsid w:val="004733C7"/>
    <w:rsid w:val="00475040"/>
    <w:rsid w:val="0047721A"/>
    <w:rsid w:val="00490DDB"/>
    <w:rsid w:val="00493918"/>
    <w:rsid w:val="00493D40"/>
    <w:rsid w:val="004967B6"/>
    <w:rsid w:val="004A504B"/>
    <w:rsid w:val="004A6911"/>
    <w:rsid w:val="004B37AD"/>
    <w:rsid w:val="004B3B8F"/>
    <w:rsid w:val="004B54E0"/>
    <w:rsid w:val="004B6C3E"/>
    <w:rsid w:val="004B7384"/>
    <w:rsid w:val="004C4269"/>
    <w:rsid w:val="004D186A"/>
    <w:rsid w:val="004D6236"/>
    <w:rsid w:val="004D7F90"/>
    <w:rsid w:val="004E48FE"/>
    <w:rsid w:val="004E4ADE"/>
    <w:rsid w:val="004E4DBB"/>
    <w:rsid w:val="004E4E41"/>
    <w:rsid w:val="004E5C65"/>
    <w:rsid w:val="004E7F9C"/>
    <w:rsid w:val="004F3493"/>
    <w:rsid w:val="004F5143"/>
    <w:rsid w:val="004F7A1B"/>
    <w:rsid w:val="0050514A"/>
    <w:rsid w:val="00512B09"/>
    <w:rsid w:val="00515B2C"/>
    <w:rsid w:val="005207C1"/>
    <w:rsid w:val="005330C9"/>
    <w:rsid w:val="00533796"/>
    <w:rsid w:val="0053539E"/>
    <w:rsid w:val="00537343"/>
    <w:rsid w:val="005450CC"/>
    <w:rsid w:val="00554122"/>
    <w:rsid w:val="00555D75"/>
    <w:rsid w:val="00560DF0"/>
    <w:rsid w:val="0056396C"/>
    <w:rsid w:val="005651CF"/>
    <w:rsid w:val="0056759C"/>
    <w:rsid w:val="00574E6A"/>
    <w:rsid w:val="005901C9"/>
    <w:rsid w:val="0059513E"/>
    <w:rsid w:val="00595EBD"/>
    <w:rsid w:val="005A4D72"/>
    <w:rsid w:val="005B48FF"/>
    <w:rsid w:val="005C0A01"/>
    <w:rsid w:val="005C0A6A"/>
    <w:rsid w:val="005C1BF5"/>
    <w:rsid w:val="005C4CDD"/>
    <w:rsid w:val="005D401D"/>
    <w:rsid w:val="005D6DE3"/>
    <w:rsid w:val="005E209D"/>
    <w:rsid w:val="005E2790"/>
    <w:rsid w:val="005F0E85"/>
    <w:rsid w:val="005F3367"/>
    <w:rsid w:val="00604C15"/>
    <w:rsid w:val="006158D5"/>
    <w:rsid w:val="00625076"/>
    <w:rsid w:val="00625D83"/>
    <w:rsid w:val="00634CD6"/>
    <w:rsid w:val="0063557D"/>
    <w:rsid w:val="00636CBB"/>
    <w:rsid w:val="00640F96"/>
    <w:rsid w:val="006412AB"/>
    <w:rsid w:val="00650BBB"/>
    <w:rsid w:val="0065487F"/>
    <w:rsid w:val="00655690"/>
    <w:rsid w:val="00657F9F"/>
    <w:rsid w:val="006623E7"/>
    <w:rsid w:val="00662B80"/>
    <w:rsid w:val="00670F6C"/>
    <w:rsid w:val="00673C2F"/>
    <w:rsid w:val="00674353"/>
    <w:rsid w:val="00684620"/>
    <w:rsid w:val="00684F47"/>
    <w:rsid w:val="006852C7"/>
    <w:rsid w:val="006852CE"/>
    <w:rsid w:val="00686C24"/>
    <w:rsid w:val="00686FAA"/>
    <w:rsid w:val="006933D1"/>
    <w:rsid w:val="006C1727"/>
    <w:rsid w:val="006C32FD"/>
    <w:rsid w:val="006C39CE"/>
    <w:rsid w:val="006C5174"/>
    <w:rsid w:val="006D0FCC"/>
    <w:rsid w:val="006E0709"/>
    <w:rsid w:val="006E1FC3"/>
    <w:rsid w:val="006E2B32"/>
    <w:rsid w:val="006F2B28"/>
    <w:rsid w:val="00700AA4"/>
    <w:rsid w:val="007039D3"/>
    <w:rsid w:val="00705E9C"/>
    <w:rsid w:val="0070616B"/>
    <w:rsid w:val="00706FDA"/>
    <w:rsid w:val="0070794B"/>
    <w:rsid w:val="00711F9A"/>
    <w:rsid w:val="00713810"/>
    <w:rsid w:val="00715951"/>
    <w:rsid w:val="00723755"/>
    <w:rsid w:val="007303A5"/>
    <w:rsid w:val="00730B3E"/>
    <w:rsid w:val="00731924"/>
    <w:rsid w:val="0073420B"/>
    <w:rsid w:val="00740B41"/>
    <w:rsid w:val="00745CC3"/>
    <w:rsid w:val="00746428"/>
    <w:rsid w:val="0074760E"/>
    <w:rsid w:val="00754ABA"/>
    <w:rsid w:val="00757D88"/>
    <w:rsid w:val="00766AEC"/>
    <w:rsid w:val="0078120F"/>
    <w:rsid w:val="00784252"/>
    <w:rsid w:val="00786985"/>
    <w:rsid w:val="00787097"/>
    <w:rsid w:val="00793F90"/>
    <w:rsid w:val="00796EBF"/>
    <w:rsid w:val="00796F07"/>
    <w:rsid w:val="007A1546"/>
    <w:rsid w:val="007A228C"/>
    <w:rsid w:val="007A24E8"/>
    <w:rsid w:val="007A2CCC"/>
    <w:rsid w:val="007A368E"/>
    <w:rsid w:val="007A5868"/>
    <w:rsid w:val="007A5E50"/>
    <w:rsid w:val="007B04CE"/>
    <w:rsid w:val="007B3F88"/>
    <w:rsid w:val="007B6871"/>
    <w:rsid w:val="007B7A2F"/>
    <w:rsid w:val="007C0CF6"/>
    <w:rsid w:val="007C3D33"/>
    <w:rsid w:val="007D294A"/>
    <w:rsid w:val="007D440D"/>
    <w:rsid w:val="007D47D2"/>
    <w:rsid w:val="007D4B4E"/>
    <w:rsid w:val="007D607A"/>
    <w:rsid w:val="007D6B93"/>
    <w:rsid w:val="007D6EC0"/>
    <w:rsid w:val="007D7E1D"/>
    <w:rsid w:val="007F0A4E"/>
    <w:rsid w:val="007F1E81"/>
    <w:rsid w:val="007F7E4D"/>
    <w:rsid w:val="008002D0"/>
    <w:rsid w:val="008009C5"/>
    <w:rsid w:val="00814D51"/>
    <w:rsid w:val="00816606"/>
    <w:rsid w:val="00827036"/>
    <w:rsid w:val="00831979"/>
    <w:rsid w:val="0083373B"/>
    <w:rsid w:val="00840511"/>
    <w:rsid w:val="00842805"/>
    <w:rsid w:val="00844720"/>
    <w:rsid w:val="00846F3D"/>
    <w:rsid w:val="00851352"/>
    <w:rsid w:val="00856D53"/>
    <w:rsid w:val="00857077"/>
    <w:rsid w:val="00860465"/>
    <w:rsid w:val="00863230"/>
    <w:rsid w:val="008717D8"/>
    <w:rsid w:val="0087215C"/>
    <w:rsid w:val="008744C9"/>
    <w:rsid w:val="00880E35"/>
    <w:rsid w:val="008821E4"/>
    <w:rsid w:val="00882355"/>
    <w:rsid w:val="008875FE"/>
    <w:rsid w:val="00887F8E"/>
    <w:rsid w:val="00896179"/>
    <w:rsid w:val="00896234"/>
    <w:rsid w:val="00897E43"/>
    <w:rsid w:val="008A354C"/>
    <w:rsid w:val="008A4BBD"/>
    <w:rsid w:val="008A7190"/>
    <w:rsid w:val="008B2890"/>
    <w:rsid w:val="008B5FB3"/>
    <w:rsid w:val="008C47C4"/>
    <w:rsid w:val="008C5738"/>
    <w:rsid w:val="008C7EAD"/>
    <w:rsid w:val="008D0CFE"/>
    <w:rsid w:val="008D2B21"/>
    <w:rsid w:val="008D3978"/>
    <w:rsid w:val="008D6152"/>
    <w:rsid w:val="008E43AB"/>
    <w:rsid w:val="008F0F81"/>
    <w:rsid w:val="008F17C9"/>
    <w:rsid w:val="008F27BF"/>
    <w:rsid w:val="008F616B"/>
    <w:rsid w:val="0091017A"/>
    <w:rsid w:val="00911EA0"/>
    <w:rsid w:val="009142EC"/>
    <w:rsid w:val="009154C3"/>
    <w:rsid w:val="00923540"/>
    <w:rsid w:val="00924304"/>
    <w:rsid w:val="00926767"/>
    <w:rsid w:val="0092716E"/>
    <w:rsid w:val="00927E0F"/>
    <w:rsid w:val="0093039D"/>
    <w:rsid w:val="00932486"/>
    <w:rsid w:val="00933E7C"/>
    <w:rsid w:val="009361D5"/>
    <w:rsid w:val="0094188E"/>
    <w:rsid w:val="009428A4"/>
    <w:rsid w:val="00943A99"/>
    <w:rsid w:val="00947334"/>
    <w:rsid w:val="00953C60"/>
    <w:rsid w:val="009659F4"/>
    <w:rsid w:val="00970D60"/>
    <w:rsid w:val="00971CA5"/>
    <w:rsid w:val="00973586"/>
    <w:rsid w:val="00981769"/>
    <w:rsid w:val="009960E5"/>
    <w:rsid w:val="00996A83"/>
    <w:rsid w:val="009A489A"/>
    <w:rsid w:val="009A56ED"/>
    <w:rsid w:val="009A7ADC"/>
    <w:rsid w:val="009B38E6"/>
    <w:rsid w:val="009B5C52"/>
    <w:rsid w:val="009B6967"/>
    <w:rsid w:val="009C19B7"/>
    <w:rsid w:val="009C20D7"/>
    <w:rsid w:val="009C5ABB"/>
    <w:rsid w:val="009D3E5C"/>
    <w:rsid w:val="009D6DD2"/>
    <w:rsid w:val="009D7C51"/>
    <w:rsid w:val="009E196C"/>
    <w:rsid w:val="009F36BF"/>
    <w:rsid w:val="009F4C48"/>
    <w:rsid w:val="009F5112"/>
    <w:rsid w:val="009F61C6"/>
    <w:rsid w:val="009F79C5"/>
    <w:rsid w:val="00A02C16"/>
    <w:rsid w:val="00A04DD2"/>
    <w:rsid w:val="00A05974"/>
    <w:rsid w:val="00A111B6"/>
    <w:rsid w:val="00A14499"/>
    <w:rsid w:val="00A26D27"/>
    <w:rsid w:val="00A30DF9"/>
    <w:rsid w:val="00A34472"/>
    <w:rsid w:val="00A376EE"/>
    <w:rsid w:val="00A378E6"/>
    <w:rsid w:val="00A42338"/>
    <w:rsid w:val="00A42A99"/>
    <w:rsid w:val="00A44A3A"/>
    <w:rsid w:val="00A450A8"/>
    <w:rsid w:val="00A47573"/>
    <w:rsid w:val="00A5151A"/>
    <w:rsid w:val="00A55F6A"/>
    <w:rsid w:val="00A57E0A"/>
    <w:rsid w:val="00A61B8F"/>
    <w:rsid w:val="00A628AC"/>
    <w:rsid w:val="00A64646"/>
    <w:rsid w:val="00A64BAD"/>
    <w:rsid w:val="00A67E19"/>
    <w:rsid w:val="00A81758"/>
    <w:rsid w:val="00A823F6"/>
    <w:rsid w:val="00A85714"/>
    <w:rsid w:val="00A8719E"/>
    <w:rsid w:val="00A91AD2"/>
    <w:rsid w:val="00A93BFB"/>
    <w:rsid w:val="00AA0A89"/>
    <w:rsid w:val="00AA2B20"/>
    <w:rsid w:val="00AA3279"/>
    <w:rsid w:val="00AA6429"/>
    <w:rsid w:val="00AA67E3"/>
    <w:rsid w:val="00AC01AA"/>
    <w:rsid w:val="00AC020F"/>
    <w:rsid w:val="00AC4F72"/>
    <w:rsid w:val="00AC6DCB"/>
    <w:rsid w:val="00AD3207"/>
    <w:rsid w:val="00AD3393"/>
    <w:rsid w:val="00AD5EC0"/>
    <w:rsid w:val="00AD6899"/>
    <w:rsid w:val="00AE78F3"/>
    <w:rsid w:val="00AF218C"/>
    <w:rsid w:val="00AF71C5"/>
    <w:rsid w:val="00AF741A"/>
    <w:rsid w:val="00B000D9"/>
    <w:rsid w:val="00B01ADB"/>
    <w:rsid w:val="00B04161"/>
    <w:rsid w:val="00B056F9"/>
    <w:rsid w:val="00B11E3D"/>
    <w:rsid w:val="00B139D6"/>
    <w:rsid w:val="00B17E82"/>
    <w:rsid w:val="00B36433"/>
    <w:rsid w:val="00B3699B"/>
    <w:rsid w:val="00B36D4E"/>
    <w:rsid w:val="00B37CE7"/>
    <w:rsid w:val="00B37FDD"/>
    <w:rsid w:val="00B446FA"/>
    <w:rsid w:val="00B44CC1"/>
    <w:rsid w:val="00B4575A"/>
    <w:rsid w:val="00B56E69"/>
    <w:rsid w:val="00B575BA"/>
    <w:rsid w:val="00B62AA6"/>
    <w:rsid w:val="00B64074"/>
    <w:rsid w:val="00B6552E"/>
    <w:rsid w:val="00B66638"/>
    <w:rsid w:val="00B76429"/>
    <w:rsid w:val="00B802D7"/>
    <w:rsid w:val="00B820CE"/>
    <w:rsid w:val="00B92C90"/>
    <w:rsid w:val="00B93BDC"/>
    <w:rsid w:val="00B956D4"/>
    <w:rsid w:val="00B956F4"/>
    <w:rsid w:val="00B97446"/>
    <w:rsid w:val="00BA2988"/>
    <w:rsid w:val="00BA3FE4"/>
    <w:rsid w:val="00BA7432"/>
    <w:rsid w:val="00BB0D17"/>
    <w:rsid w:val="00BB39F0"/>
    <w:rsid w:val="00BB7881"/>
    <w:rsid w:val="00BB79CD"/>
    <w:rsid w:val="00BC1AA0"/>
    <w:rsid w:val="00BC2495"/>
    <w:rsid w:val="00BC3FC8"/>
    <w:rsid w:val="00BC7EB9"/>
    <w:rsid w:val="00BD0B96"/>
    <w:rsid w:val="00BD2643"/>
    <w:rsid w:val="00BD56B1"/>
    <w:rsid w:val="00BD6558"/>
    <w:rsid w:val="00BD6B88"/>
    <w:rsid w:val="00BE1703"/>
    <w:rsid w:val="00BF0559"/>
    <w:rsid w:val="00BF227F"/>
    <w:rsid w:val="00BF2F76"/>
    <w:rsid w:val="00BF3022"/>
    <w:rsid w:val="00BF3214"/>
    <w:rsid w:val="00BF5573"/>
    <w:rsid w:val="00BF6CC3"/>
    <w:rsid w:val="00BF6CE9"/>
    <w:rsid w:val="00C034AB"/>
    <w:rsid w:val="00C04F74"/>
    <w:rsid w:val="00C15867"/>
    <w:rsid w:val="00C20778"/>
    <w:rsid w:val="00C221E8"/>
    <w:rsid w:val="00C228BB"/>
    <w:rsid w:val="00C2296D"/>
    <w:rsid w:val="00C22EF4"/>
    <w:rsid w:val="00C23155"/>
    <w:rsid w:val="00C250C9"/>
    <w:rsid w:val="00C2737F"/>
    <w:rsid w:val="00C303BF"/>
    <w:rsid w:val="00C40C41"/>
    <w:rsid w:val="00C42E13"/>
    <w:rsid w:val="00C45885"/>
    <w:rsid w:val="00C464DA"/>
    <w:rsid w:val="00C50F22"/>
    <w:rsid w:val="00C5235D"/>
    <w:rsid w:val="00C55675"/>
    <w:rsid w:val="00C569DF"/>
    <w:rsid w:val="00C57971"/>
    <w:rsid w:val="00C63428"/>
    <w:rsid w:val="00C65BD7"/>
    <w:rsid w:val="00C66995"/>
    <w:rsid w:val="00C67ACA"/>
    <w:rsid w:val="00C724D8"/>
    <w:rsid w:val="00C72EB0"/>
    <w:rsid w:val="00C73268"/>
    <w:rsid w:val="00C735B5"/>
    <w:rsid w:val="00C76BA4"/>
    <w:rsid w:val="00C83A48"/>
    <w:rsid w:val="00C85865"/>
    <w:rsid w:val="00C85E85"/>
    <w:rsid w:val="00C90D8A"/>
    <w:rsid w:val="00C92592"/>
    <w:rsid w:val="00CA1301"/>
    <w:rsid w:val="00CA2EAE"/>
    <w:rsid w:val="00CA4AC1"/>
    <w:rsid w:val="00CA7BE1"/>
    <w:rsid w:val="00CB0316"/>
    <w:rsid w:val="00CB0B11"/>
    <w:rsid w:val="00CB0E10"/>
    <w:rsid w:val="00CB1EBB"/>
    <w:rsid w:val="00CB2BBA"/>
    <w:rsid w:val="00CB2CFB"/>
    <w:rsid w:val="00CB2D1B"/>
    <w:rsid w:val="00CB414E"/>
    <w:rsid w:val="00CB5354"/>
    <w:rsid w:val="00CB705E"/>
    <w:rsid w:val="00CB76A1"/>
    <w:rsid w:val="00CC315D"/>
    <w:rsid w:val="00CC330D"/>
    <w:rsid w:val="00CC3C9E"/>
    <w:rsid w:val="00CC6A14"/>
    <w:rsid w:val="00CC70A3"/>
    <w:rsid w:val="00CD4442"/>
    <w:rsid w:val="00CD47D4"/>
    <w:rsid w:val="00CD53C3"/>
    <w:rsid w:val="00CD574E"/>
    <w:rsid w:val="00CD5AA4"/>
    <w:rsid w:val="00CD6483"/>
    <w:rsid w:val="00CE01D9"/>
    <w:rsid w:val="00CE1D2B"/>
    <w:rsid w:val="00CE341F"/>
    <w:rsid w:val="00CE4C22"/>
    <w:rsid w:val="00CF1753"/>
    <w:rsid w:val="00CF41EC"/>
    <w:rsid w:val="00CF5D04"/>
    <w:rsid w:val="00CF5FDC"/>
    <w:rsid w:val="00CF72E9"/>
    <w:rsid w:val="00D04DE4"/>
    <w:rsid w:val="00D0529B"/>
    <w:rsid w:val="00D063F1"/>
    <w:rsid w:val="00D13204"/>
    <w:rsid w:val="00D14F22"/>
    <w:rsid w:val="00D21094"/>
    <w:rsid w:val="00D21333"/>
    <w:rsid w:val="00D22D4E"/>
    <w:rsid w:val="00D33C3C"/>
    <w:rsid w:val="00D3504B"/>
    <w:rsid w:val="00D35D7D"/>
    <w:rsid w:val="00D362D9"/>
    <w:rsid w:val="00D4272E"/>
    <w:rsid w:val="00D43FF9"/>
    <w:rsid w:val="00D4741C"/>
    <w:rsid w:val="00D57918"/>
    <w:rsid w:val="00D57CD6"/>
    <w:rsid w:val="00D57D31"/>
    <w:rsid w:val="00D6096B"/>
    <w:rsid w:val="00D61CDA"/>
    <w:rsid w:val="00D62591"/>
    <w:rsid w:val="00D73DC6"/>
    <w:rsid w:val="00D74C1A"/>
    <w:rsid w:val="00D754C1"/>
    <w:rsid w:val="00D76A77"/>
    <w:rsid w:val="00D77393"/>
    <w:rsid w:val="00D77A35"/>
    <w:rsid w:val="00D803D0"/>
    <w:rsid w:val="00D80AA2"/>
    <w:rsid w:val="00D81B3E"/>
    <w:rsid w:val="00D85E6F"/>
    <w:rsid w:val="00D90C70"/>
    <w:rsid w:val="00D90CAE"/>
    <w:rsid w:val="00D90E49"/>
    <w:rsid w:val="00D966F4"/>
    <w:rsid w:val="00D96ADE"/>
    <w:rsid w:val="00DA0CE2"/>
    <w:rsid w:val="00DA6A6A"/>
    <w:rsid w:val="00DB10E0"/>
    <w:rsid w:val="00DB2160"/>
    <w:rsid w:val="00DB24D1"/>
    <w:rsid w:val="00DC0C20"/>
    <w:rsid w:val="00DC1185"/>
    <w:rsid w:val="00DC2338"/>
    <w:rsid w:val="00DC36D4"/>
    <w:rsid w:val="00DC6A10"/>
    <w:rsid w:val="00DD3A9B"/>
    <w:rsid w:val="00DE13AC"/>
    <w:rsid w:val="00DE657E"/>
    <w:rsid w:val="00DF4704"/>
    <w:rsid w:val="00E024AA"/>
    <w:rsid w:val="00E03A32"/>
    <w:rsid w:val="00E130E8"/>
    <w:rsid w:val="00E20F20"/>
    <w:rsid w:val="00E250F1"/>
    <w:rsid w:val="00E31D13"/>
    <w:rsid w:val="00E3550D"/>
    <w:rsid w:val="00E37F35"/>
    <w:rsid w:val="00E40CA4"/>
    <w:rsid w:val="00E40D6A"/>
    <w:rsid w:val="00E41DFB"/>
    <w:rsid w:val="00E4618C"/>
    <w:rsid w:val="00E4765B"/>
    <w:rsid w:val="00E50311"/>
    <w:rsid w:val="00E514F0"/>
    <w:rsid w:val="00E523BC"/>
    <w:rsid w:val="00E52B0D"/>
    <w:rsid w:val="00E614E0"/>
    <w:rsid w:val="00E6328C"/>
    <w:rsid w:val="00E66D17"/>
    <w:rsid w:val="00E7141C"/>
    <w:rsid w:val="00E71B5A"/>
    <w:rsid w:val="00E73B72"/>
    <w:rsid w:val="00E73F7F"/>
    <w:rsid w:val="00E76E79"/>
    <w:rsid w:val="00E82EE2"/>
    <w:rsid w:val="00E85409"/>
    <w:rsid w:val="00E92876"/>
    <w:rsid w:val="00E93494"/>
    <w:rsid w:val="00EA075C"/>
    <w:rsid w:val="00EA429F"/>
    <w:rsid w:val="00EA4F9E"/>
    <w:rsid w:val="00EA5287"/>
    <w:rsid w:val="00EA63CA"/>
    <w:rsid w:val="00EA6D3B"/>
    <w:rsid w:val="00EB00AD"/>
    <w:rsid w:val="00EB1320"/>
    <w:rsid w:val="00EB136C"/>
    <w:rsid w:val="00EB480E"/>
    <w:rsid w:val="00EB5EC6"/>
    <w:rsid w:val="00EB7FC9"/>
    <w:rsid w:val="00EC53B4"/>
    <w:rsid w:val="00EC6073"/>
    <w:rsid w:val="00ED27E8"/>
    <w:rsid w:val="00ED42E1"/>
    <w:rsid w:val="00ED6388"/>
    <w:rsid w:val="00ED7137"/>
    <w:rsid w:val="00EE47AA"/>
    <w:rsid w:val="00EF1823"/>
    <w:rsid w:val="00EF5C1F"/>
    <w:rsid w:val="00EF6CDF"/>
    <w:rsid w:val="00F02D4A"/>
    <w:rsid w:val="00F02E5F"/>
    <w:rsid w:val="00F069C0"/>
    <w:rsid w:val="00F07CF8"/>
    <w:rsid w:val="00F1092E"/>
    <w:rsid w:val="00F14D94"/>
    <w:rsid w:val="00F177DB"/>
    <w:rsid w:val="00F205F9"/>
    <w:rsid w:val="00F21088"/>
    <w:rsid w:val="00F23901"/>
    <w:rsid w:val="00F23B13"/>
    <w:rsid w:val="00F24925"/>
    <w:rsid w:val="00F25B70"/>
    <w:rsid w:val="00F26B6D"/>
    <w:rsid w:val="00F27874"/>
    <w:rsid w:val="00F327E7"/>
    <w:rsid w:val="00F35746"/>
    <w:rsid w:val="00F447C7"/>
    <w:rsid w:val="00F46352"/>
    <w:rsid w:val="00F5211B"/>
    <w:rsid w:val="00F53DC5"/>
    <w:rsid w:val="00F554A9"/>
    <w:rsid w:val="00F639D5"/>
    <w:rsid w:val="00F67145"/>
    <w:rsid w:val="00F716FD"/>
    <w:rsid w:val="00F76C84"/>
    <w:rsid w:val="00F80355"/>
    <w:rsid w:val="00F807B9"/>
    <w:rsid w:val="00F87C43"/>
    <w:rsid w:val="00F94F6D"/>
    <w:rsid w:val="00FA235C"/>
    <w:rsid w:val="00FA33B8"/>
    <w:rsid w:val="00FA3473"/>
    <w:rsid w:val="00FB0C81"/>
    <w:rsid w:val="00FB3E85"/>
    <w:rsid w:val="00FC2200"/>
    <w:rsid w:val="00FC2540"/>
    <w:rsid w:val="00FC3862"/>
    <w:rsid w:val="00FE10B7"/>
    <w:rsid w:val="00FE498C"/>
    <w:rsid w:val="00FF0204"/>
    <w:rsid w:val="00FF39EE"/>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FBC0EF"/>
  <w15:docId w15:val="{474E081F-DF30-4B4C-A9D1-24299A352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tabs>
        <w:tab w:val="clear" w:pos="-720"/>
        <w:tab w:val="num" w:pos="0"/>
      </w:tabs>
      <w:spacing w:after="240"/>
      <w:ind w:left="14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uiPriority w:val="99"/>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nhideWhenUsed/>
    <w:rsid w:val="00B04161"/>
    <w:rPr>
      <w:sz w:val="20"/>
      <w:szCs w:val="20"/>
    </w:rPr>
  </w:style>
  <w:style w:type="character" w:customStyle="1" w:styleId="CommentTextChar">
    <w:name w:val="Comment Text Char"/>
    <w:basedOn w:val="DefaultParagraphFont"/>
    <w:link w:val="CommentText"/>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DE13AC"/>
    <w:pPr>
      <w:ind w:left="720"/>
      <w:contextualSpacing/>
    </w:pPr>
  </w:style>
  <w:style w:type="paragraph" w:styleId="FootnoteText">
    <w:name w:val="footnote text"/>
    <w:aliases w:val="Char1,Char1 Char Char"/>
    <w:basedOn w:val="Normal"/>
    <w:link w:val="FootnoteTextChar"/>
    <w:uiPriority w:val="99"/>
    <w:unhideWhenUsed/>
    <w:qFormat/>
    <w:rsid w:val="00DE13AC"/>
    <w:rPr>
      <w:sz w:val="20"/>
      <w:szCs w:val="20"/>
    </w:rPr>
  </w:style>
  <w:style w:type="character" w:customStyle="1" w:styleId="FootnoteTextChar">
    <w:name w:val="Footnote Text Char"/>
    <w:aliases w:val="Char1 Char,Char1 Char Char Char"/>
    <w:basedOn w:val="DefaultParagraphFont"/>
    <w:link w:val="FootnoteText"/>
    <w:uiPriority w:val="99"/>
    <w:rsid w:val="00DE13AC"/>
    <w:rPr>
      <w:lang w:val="en-GB"/>
    </w:rPr>
  </w:style>
  <w:style w:type="character" w:styleId="FootnoteReference">
    <w:name w:val="footnote reference"/>
    <w:basedOn w:val="DefaultParagraphFont"/>
    <w:uiPriority w:val="99"/>
    <w:unhideWhenUsed/>
    <w:rsid w:val="00DE13AC"/>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E13AC"/>
    <w:rPr>
      <w:sz w:val="22"/>
      <w:szCs w:val="22"/>
      <w:lang w:val="en-GB"/>
    </w:rPr>
  </w:style>
  <w:style w:type="table" w:customStyle="1" w:styleId="TableGrid10">
    <w:name w:val="Table Grid1"/>
    <w:basedOn w:val="TableNormal"/>
    <w:next w:val="TableGrid"/>
    <w:uiPriority w:val="59"/>
    <w:rsid w:val="00E40D6A"/>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DefaultParagraphFont"/>
    <w:rsid w:val="00787097"/>
  </w:style>
  <w:style w:type="paragraph" w:customStyle="1" w:styleId="Style1">
    <w:name w:val="Style1"/>
    <w:basedOn w:val="ListParagraph"/>
    <w:qFormat/>
    <w:rsid w:val="00787097"/>
    <w:pPr>
      <w:numPr>
        <w:numId w:val="24"/>
      </w:numPr>
      <w:spacing w:line="360" w:lineRule="auto"/>
    </w:p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uiPriority w:val="9"/>
    <w:rsid w:val="00787097"/>
    <w:rPr>
      <w:sz w:val="22"/>
      <w:szCs w:val="22"/>
      <w:lang w:val="en-GB"/>
    </w:rPr>
  </w:style>
  <w:style w:type="character" w:customStyle="1" w:styleId="FooterChar">
    <w:name w:val="Footer Char"/>
    <w:basedOn w:val="DefaultParagraphFont"/>
    <w:link w:val="Footer"/>
    <w:uiPriority w:val="99"/>
    <w:rsid w:val="00787097"/>
    <w:rPr>
      <w:sz w:val="22"/>
      <w:szCs w:val="22"/>
      <w:lang w:val="en-GB"/>
    </w:rPr>
  </w:style>
  <w:style w:type="paragraph" w:customStyle="1" w:styleId="Default">
    <w:name w:val="Default"/>
    <w:rsid w:val="00787097"/>
    <w:pPr>
      <w:widowControl w:val="0"/>
      <w:autoSpaceDE w:val="0"/>
      <w:autoSpaceDN w:val="0"/>
      <w:adjustRightInd w:val="0"/>
    </w:pPr>
    <w:rPr>
      <w:color w:val="000000"/>
      <w:sz w:val="24"/>
      <w:szCs w:val="24"/>
    </w:rPr>
  </w:style>
  <w:style w:type="character" w:customStyle="1" w:styleId="HeaderChar">
    <w:name w:val="Header Char"/>
    <w:aliases w:val="EthylHeader Char"/>
    <w:basedOn w:val="DefaultParagraphFont"/>
    <w:link w:val="Header"/>
    <w:locked/>
    <w:rsid w:val="00787097"/>
    <w:rPr>
      <w:sz w:val="22"/>
      <w:szCs w:val="22"/>
      <w:lang w:val="en-GB"/>
    </w:rPr>
  </w:style>
  <w:style w:type="character" w:customStyle="1" w:styleId="ListParagraphChar">
    <w:name w:val="List Paragraph Char"/>
    <w:basedOn w:val="DefaultParagraphFont"/>
    <w:link w:val="ListParagraph"/>
    <w:uiPriority w:val="34"/>
    <w:locked/>
    <w:rsid w:val="00B56E69"/>
    <w:rPr>
      <w:sz w:val="22"/>
      <w:szCs w:val="22"/>
      <w:lang w:val="en-GB"/>
    </w:rPr>
  </w:style>
  <w:style w:type="paragraph" w:customStyle="1" w:styleId="Body">
    <w:name w:val="Body"/>
    <w:basedOn w:val="Normal"/>
    <w:rsid w:val="00A55F6A"/>
    <w:pPr>
      <w:suppressAutoHyphens/>
      <w:autoSpaceDE w:val="0"/>
      <w:autoSpaceDN w:val="0"/>
      <w:spacing w:before="120"/>
      <w:jc w:val="left"/>
    </w:pPr>
    <w:rPr>
      <w:sz w:val="24"/>
      <w:szCs w:val="24"/>
      <w:lang w:val="en-US"/>
    </w:rPr>
  </w:style>
  <w:style w:type="paragraph" w:styleId="ListBullet">
    <w:name w:val="List Bullet"/>
    <w:basedOn w:val="Normal"/>
    <w:autoRedefine/>
    <w:uiPriority w:val="99"/>
    <w:semiHidden/>
    <w:rsid w:val="00F23901"/>
    <w:pPr>
      <w:tabs>
        <w:tab w:val="num" w:pos="360"/>
      </w:tabs>
      <w:ind w:left="360" w:hanging="360"/>
    </w:pPr>
  </w:style>
  <w:style w:type="paragraph" w:styleId="NormalWeb">
    <w:name w:val="Normal (Web)"/>
    <w:basedOn w:val="Normal"/>
    <w:link w:val="NormalWebChar"/>
    <w:uiPriority w:val="99"/>
    <w:unhideWhenUsed/>
    <w:rsid w:val="006E2B32"/>
    <w:pPr>
      <w:spacing w:before="100" w:beforeAutospacing="1" w:after="100" w:afterAutospacing="1"/>
      <w:jc w:val="left"/>
    </w:pPr>
    <w:rPr>
      <w:sz w:val="24"/>
      <w:szCs w:val="24"/>
      <w:lang w:val="en-CA" w:eastAsia="en-CA"/>
    </w:rPr>
  </w:style>
  <w:style w:type="character" w:customStyle="1" w:styleId="NormalWebChar">
    <w:name w:val="Normal (Web) Char"/>
    <w:link w:val="NormalWeb"/>
    <w:uiPriority w:val="99"/>
    <w:rsid w:val="00CB2CFB"/>
    <w:rPr>
      <w:sz w:val="24"/>
      <w:szCs w:val="24"/>
      <w:lang w:val="en-CA" w:eastAsia="en-CA"/>
    </w:rPr>
  </w:style>
  <w:style w:type="paragraph" w:styleId="Revision">
    <w:name w:val="Revision"/>
    <w:hidden/>
    <w:uiPriority w:val="99"/>
    <w:semiHidden/>
    <w:rsid w:val="001F1D5A"/>
    <w:rPr>
      <w:sz w:val="22"/>
      <w:szCs w:val="22"/>
      <w:lang w:val="en-GB"/>
    </w:rPr>
  </w:style>
  <w:style w:type="paragraph" w:styleId="BodyText">
    <w:name w:val="Body Text"/>
    <w:basedOn w:val="Normal"/>
    <w:link w:val="BodyTextChar"/>
    <w:rsid w:val="00D0529B"/>
    <w:pPr>
      <w:spacing w:after="120"/>
    </w:pPr>
  </w:style>
  <w:style w:type="character" w:customStyle="1" w:styleId="BodyTextChar">
    <w:name w:val="Body Text Char"/>
    <w:basedOn w:val="DefaultParagraphFont"/>
    <w:link w:val="BodyText"/>
    <w:rsid w:val="00D0529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58180">
      <w:bodyDiv w:val="1"/>
      <w:marLeft w:val="0"/>
      <w:marRight w:val="0"/>
      <w:marTop w:val="0"/>
      <w:marBottom w:val="0"/>
      <w:divBdr>
        <w:top w:val="none" w:sz="0" w:space="0" w:color="auto"/>
        <w:left w:val="none" w:sz="0" w:space="0" w:color="auto"/>
        <w:bottom w:val="none" w:sz="0" w:space="0" w:color="auto"/>
        <w:right w:val="none" w:sz="0" w:space="0" w:color="auto"/>
      </w:divBdr>
    </w:div>
    <w:div w:id="1600719374">
      <w:bodyDiv w:val="1"/>
      <w:marLeft w:val="0"/>
      <w:marRight w:val="0"/>
      <w:marTop w:val="0"/>
      <w:marBottom w:val="0"/>
      <w:divBdr>
        <w:top w:val="none" w:sz="0" w:space="0" w:color="auto"/>
        <w:left w:val="none" w:sz="0" w:space="0" w:color="auto"/>
        <w:bottom w:val="none" w:sz="0" w:space="0" w:color="auto"/>
        <w:right w:val="none" w:sz="0" w:space="0" w:color="auto"/>
      </w:divBdr>
    </w:div>
    <w:div w:id="180068576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5778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20/Corr.1</Document_x0020_Number>
    <DocumentType xmlns="64e33b30-101d-41de-b951-961aab25ea29">Pre-session</DocumentType>
  </documentManagement>
</p:properties>
</file>

<file path=customXml/itemProps1.xml><?xml version="1.0" encoding="utf-8"?>
<ds:datastoreItem xmlns:ds="http://schemas.openxmlformats.org/officeDocument/2006/customXml" ds:itemID="{16E94997-3F63-47C2-80EF-88BD98EBD995}"/>
</file>

<file path=customXml/itemProps2.xml><?xml version="1.0" encoding="utf-8"?>
<ds:datastoreItem xmlns:ds="http://schemas.openxmlformats.org/officeDocument/2006/customXml" ds:itemID="{789B0AD8-84C4-4F05-A2A4-7677662BE4DF}"/>
</file>

<file path=customXml/itemProps3.xml><?xml version="1.0" encoding="utf-8"?>
<ds:datastoreItem xmlns:ds="http://schemas.openxmlformats.org/officeDocument/2006/customXml" ds:itemID="{392DCEE7-78C0-4BFF-A954-CEE6F9D80DBE}"/>
</file>

<file path=customXml/itemProps4.xml><?xml version="1.0" encoding="utf-8"?>
<ds:datastoreItem xmlns:ds="http://schemas.openxmlformats.org/officeDocument/2006/customXml" ds:itemID="{B68317E7-F2D8-4BAE-A541-8E9A64F96363}"/>
</file>

<file path=docProps/app.xml><?xml version="1.0" encoding="utf-8"?>
<Properties xmlns="http://schemas.openxmlformats.org/officeDocument/2006/extended-properties" xmlns:vt="http://schemas.openxmlformats.org/officeDocument/2006/docPropsVTypes">
  <Template>Normal</Template>
  <TotalTime>5</TotalTime>
  <Pages>1</Pages>
  <Words>53</Words>
  <Characters>50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rrigendum - Project proposal:  Brunei Darussalam</vt:lpstr>
    </vt:vector>
  </TitlesOfParts>
  <Company>UNMFS</Company>
  <LinksUpToDate>false</LinksUpToDate>
  <CharactersWithSpaces>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Brunei Darussalam - Corrigendum</dc:title>
  <dc:subject>85th</dc:subject>
  <dc:creator>Patricia Chau</dc:creator>
  <cp:keywords/>
  <dc:description>MV/CM</dc:description>
  <cp:lastModifiedBy>Patricia Chau</cp:lastModifiedBy>
  <cp:revision>6</cp:revision>
  <cp:lastPrinted>2020-02-21T19:23:00Z</cp:lastPrinted>
  <dcterms:created xsi:type="dcterms:W3CDTF">2020-05-11T20:39:00Z</dcterms:created>
  <dcterms:modified xsi:type="dcterms:W3CDTF">2020-05-12T12:4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0/Corr.1</vt:lpwstr>
  </property>
  <property fmtid="{D5CDD505-2E9C-101B-9397-08002B2CF9AE}" pid="3" name="Revision date">
    <vt:lpwstr>05/12/2020</vt:lpwstr>
  </property>
  <property fmtid="{D5CDD505-2E9C-101B-9397-08002B2CF9AE}" pid="4" name="ContentTypeId">
    <vt:lpwstr>0x0101005EC4716D3F019F488CE3B89D33B3E908</vt:lpwstr>
  </property>
</Properties>
</file>